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9e7edc0ac22ce174ca8de0c371611dc8362052b"/>
    <w:p>
      <w:pPr>
        <w:pStyle w:val="Heading1"/>
      </w:pPr>
      <w:r>
        <w:t xml:space="preserve">Cover Letter for Meteorologist Position in Ghana Accra</w:t>
      </w:r>
    </w:p>
    <w:p>
      <w:pPr>
        <w:pStyle w:val="FirstParagraph"/>
      </w:pPr>
      <w:r>
        <w:t xml:space="preserve">Dear [Hiring Manager's Name],</w:t>
      </w:r>
    </w:p>
    <w:p>
      <w:pPr>
        <w:pStyle w:val="BodyText"/>
      </w:pPr>
      <w:r>
        <w:t xml:space="preserve">I am writing to express my sincere interest in the Meteorologist position at [Organization Name] in Ghana Accra. As a dedicated and experienced meteorologist with a passion for understanding atmospheric phenomena and their impact on communities, I am eager to contribute my expertise to an organization that values scientific excellence and public service. My background in meteorological research, coupled with my commitment to addressing climate challenges specific to Ghana's coastal and tropical environment, aligns perfectly with the goals of this role. I am particularly drawn to this opportunity because of Accra’s unique geographical position, where accurate weather forecasting and climate analysis play a critical role in agriculture, urban planning, and disaster preparedness.</w:t>
      </w:r>
    </w:p>
    <w:p>
      <w:pPr>
        <w:pStyle w:val="BodyText"/>
      </w:pPr>
      <w:r>
        <w:t xml:space="preserve">With over [X years] of experience in meteorology, I have developed a strong foundation in atmospheric science, data analysis, and operational weather forecasting. My career has focused on interpreting complex weather patterns, leveraging advanced modeling tools such as [specific software or systems], and delivering actionable insights to stakeholders. In my previous roles at [Previous Organization], I was responsible for monitoring regional weather systems, issuing severe weather advisories, and collaborating with local authorities to mitigate the impact of extreme events. These experiences have honed my ability to translate scientific data into practical solutions, a skill I believe is essential for addressing the meteorological challenges faced by Ghana Accra.</w:t>
      </w:r>
    </w:p>
    <w:p>
      <w:pPr>
        <w:pStyle w:val="BodyText"/>
      </w:pPr>
      <w:r>
        <w:t xml:space="preserve">What sets me apart as a Meteorologist is my deep understanding of Ghana’s climate dynamics. Accra, as a coastal city, experiences distinct weather patterns influenced by the Atlantic Ocean and the Sahel region. My work has included analyzing rainfall trends in the Greater Accra Region, studying the interplay between tropical storms and local microclimates, and developing forecasts tailored to agricultural and maritime activities. I am also well-versed in climate change adaptation strategies, which are increasingly vital for a region vulnerable to rising temperatures, erratic precipitation, and sea-level rise. This expertise enables me to provide accurate predictions that support decision-making across sectors such as energy, transportation, and public health.</w:t>
      </w:r>
    </w:p>
    <w:p>
      <w:pPr>
        <w:pStyle w:val="BodyText"/>
      </w:pPr>
      <w:r>
        <w:t xml:space="preserve">One of my proudest achievements was leading a project to improve rainfall forecasting accuracy in northern Ghana by integrating satellite data with ground-based observations. This initiative not only enhanced the reliability of weather predictions but also empowered local farmers to optimize crop management. I am confident that my skills in data interpretation, coupled with my ability to communicate complex information clearly, will allow me to contribute meaningfully to your team. In Accra, where weather events can have far-reaching consequences, precision and timeliness are paramount—qualities I have consistently demonstrated throughout my career.</w:t>
      </w:r>
    </w:p>
    <w:p>
      <w:pPr>
        <w:pStyle w:val="BodyText"/>
      </w:pPr>
      <w:r>
        <w:t xml:space="preserve">I am particularly excited about the opportunity to work in Ghana Accra because of its dynamic environment and the critical need for meteorological services in a rapidly urbanizing city. As Accra continues to grow, the demand for reliable weather information to support infrastructure development, traffic management, and emergency response systems will only increase. My goal as a Meteorologist is not only to provide accurate forecasts but also to educate communities on weather-related risks and resilience strategies. I believe that fostering public awareness through outreach programs and partnerships with local institutions can significantly reduce the impact of climate hazards.</w:t>
      </w:r>
    </w:p>
    <w:p>
      <w:pPr>
        <w:pStyle w:val="BodyText"/>
      </w:pPr>
      <w:r>
        <w:t xml:space="preserve">My academic background in Meteorology from [University Name] has provided me with a solid theoretical framework, while my professional experience has equipped me with the practical skills needed to thrive in fast-paced, high-stakes environments. I hold certifications in [relevant certifications, e.g., "Weather Forecasting Advanced Training" or "Climate Risk Assessment"], which have further enhanced my ability to analyze and predict weather patterns. Additionally, I am fluent in English and [local language if applicable], enabling me to engage effectively with diverse stakeholders across Ghana.</w:t>
      </w:r>
    </w:p>
    <w:p>
      <w:pPr>
        <w:pStyle w:val="BodyText"/>
      </w:pPr>
      <w:r>
        <w:t xml:space="preserve">What excites me most about this role is the chance to work alongside a team of passionate professionals who are committed to advancing meteorological science for the benefit of Ghana’s people. I am eager to collaborate on projects that leverage cutting-edge technology, such as AI-driven weather models or remote sensing systems, to improve forecasting accuracy. I also look forward to contributing my knowledge of tropical meteorology and climate variability to support long-term planning efforts in Accra and beyond.</w:t>
      </w:r>
    </w:p>
    <w:p>
      <w:pPr>
        <w:pStyle w:val="BodyText"/>
      </w:pPr>
      <w:r>
        <w:t xml:space="preserve">In closing, I would like to express my enthusiasm for the opportunity to join your organization as a Meteorologist. My combination of technical expertise, cultural awareness, and dedication to public service makes me an ideal candidate for this position. I am confident that my skills will be an asset to your team and that I can play a pivotal role in enhancing weather forecasting capabilities in Ghana Accra. Thank you for considering my application. I would welcome the chance to discuss how my background and vision align with the mission of [Organization Nam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Ghana Accra</dc:title>
  <dc:creator/>
  <cp:keywords/>
  <dcterms:created xsi:type="dcterms:W3CDTF">2026-07-23T20:59:52Z</dcterms:created>
  <dcterms:modified xsi:type="dcterms:W3CDTF">2026-07-23T20:59:52Z</dcterms:modified>
</cp:coreProperties>
</file>

<file path=docProps/custom.xml><?xml version="1.0" encoding="utf-8"?>
<Properties xmlns="http://schemas.openxmlformats.org/officeDocument/2006/custom-properties" xmlns:vt="http://schemas.openxmlformats.org/officeDocument/2006/docPropsVTypes"/>
</file>